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bookmarkStart w:id="0" w:name="_GoBack"/>
      <w:bookmarkEnd w:id="0"/>
      <w:r w:rsidRPr="00E22DBE">
        <w:rPr>
          <w:rFonts w:ascii="Sakkal Majalla" w:hAnsi="Sakkal Majalla" w:cs="Sakkal Majalla"/>
          <w:sz w:val="28"/>
          <w:szCs w:val="28"/>
        </w:rPr>
        <w:t>Admin login pag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تعديل الاحجام للصور 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fileupload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config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, blad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laravellocalization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اضافة لغات جديدة يتم اضافة عنصر باللغات ديناميكيا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فحص الموقع بشكل عام قبل التسليم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jc w:val="both"/>
        <w:rPr>
          <w:rFonts w:ascii="Sakkal Majalla" w:eastAsia="Times New Roman" w:hAnsi="Sakkal Majalla" w:cs="Sakkal Majalla"/>
          <w:sz w:val="28"/>
          <w:szCs w:val="28"/>
        </w:rPr>
      </w:pPr>
      <w:r w:rsidRPr="00E22DBE">
        <w:rPr>
          <w:rFonts w:ascii="Sakkal Majalla" w:eastAsia="Times New Roman" w:hAnsi="Sakkal Majalla" w:cs="Sakkal Majalla"/>
          <w:sz w:val="28"/>
          <w:szCs w:val="28"/>
        </w:rPr>
        <w:t xml:space="preserve">change </w:t>
      </w:r>
      <w:proofErr w:type="spellStart"/>
      <w:r w:rsidRPr="00E22DBE">
        <w:rPr>
          <w:rFonts w:ascii="Sakkal Majalla" w:eastAsia="Times New Roman" w:hAnsi="Sakkal Majalla" w:cs="Sakkal Majalla"/>
          <w:sz w:val="28"/>
          <w:szCs w:val="28"/>
        </w:rPr>
        <w:t>url</w:t>
      </w:r>
      <w:proofErr w:type="spellEnd"/>
      <w:r w:rsidRPr="00E22DBE">
        <w:rPr>
          <w:rFonts w:ascii="Sakkal Majalla" w:eastAsia="Times New Roman" w:hAnsi="Sakkal Majalla" w:cs="Sakkal Majalla"/>
          <w:sz w:val="28"/>
          <w:szCs w:val="28"/>
        </w:rPr>
        <w:t xml:space="preserve"> admin in all utilities and admin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sz w:val="28"/>
          <w:szCs w:val="28"/>
        </w:rPr>
        <w:t>seo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تعريب كل المتحولات اللي لسا هيك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module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::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app.filter</w:t>
      </w:r>
      <w:proofErr w:type="spellEnd"/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resourses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  <w:proofErr w:type="spellEnd"/>
    </w:p>
    <w:p w:rsidR="00232EE2" w:rsidRPr="00232EE2" w:rsidRDefault="00F86F57" w:rsidP="00232EE2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Pr="00E22DBE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F7165A" w:rsidRPr="00E22DBE" w:rsidRDefault="00F7165A" w:rsidP="00F7165A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pjax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htaccess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lang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transSaveOper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withoutTrans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lang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</w:t>
      </w:r>
      <w:proofErr w:type="spellStart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>attr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tree part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ajax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860BCE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image ,map , </w:t>
      </w:r>
      <w:proofErr w:type="spellStart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Make list </w:t>
      </w:r>
      <w:proofErr w:type="spellStart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datatable</w:t>
      </w:r>
      <w:proofErr w:type="spellEnd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lastRenderedPageBreak/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short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js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proofErr w:type="gramStart"/>
      <w:r w:rsidRPr="00F7165A">
        <w:rPr>
          <w:rFonts w:ascii="Sakkal Majalla" w:hAnsi="Sakkal Majalla" w:cs="Sakkal Majalla"/>
          <w:color w:val="000000"/>
          <w:sz w:val="28"/>
          <w:szCs w:val="28"/>
        </w:rPr>
        <w:t>uxweb</w:t>
      </w:r>
      <w:proofErr w:type="spellEnd"/>
      <w:r w:rsidRPr="00F7165A">
        <w:rPr>
          <w:rFonts w:ascii="Sakkal Majalla" w:hAnsi="Sakkal Majalla" w:cs="Sakkal Majalla"/>
          <w:color w:val="000000"/>
          <w:sz w:val="28"/>
          <w:szCs w:val="28"/>
        </w:rPr>
        <w:t>/sweet-alert</w:t>
      </w:r>
      <w:proofErr w:type="gramEnd"/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proofErr w:type="gram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</w:t>
      </w:r>
      <w:proofErr w:type="gram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 xml:space="preserve"> require 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renatomarinho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/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laravel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id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typ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Pr="00E22DBE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3626B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DB2CA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kwqQUAEE3NiywAAAA="/>
  </w:docVars>
  <w:rsids>
    <w:rsidRoot w:val="000034BD"/>
    <w:rsid w:val="000034BD"/>
    <w:rsid w:val="0000732C"/>
    <w:rsid w:val="00015F73"/>
    <w:rsid w:val="000175EB"/>
    <w:rsid w:val="000204C5"/>
    <w:rsid w:val="00032159"/>
    <w:rsid w:val="000374BE"/>
    <w:rsid w:val="00062091"/>
    <w:rsid w:val="00084FC8"/>
    <w:rsid w:val="000A37E6"/>
    <w:rsid w:val="000A5BC2"/>
    <w:rsid w:val="000B346E"/>
    <w:rsid w:val="000B44D9"/>
    <w:rsid w:val="000E0592"/>
    <w:rsid w:val="000F47DB"/>
    <w:rsid w:val="0010111F"/>
    <w:rsid w:val="001259D8"/>
    <w:rsid w:val="001360F7"/>
    <w:rsid w:val="001F17F5"/>
    <w:rsid w:val="001F4A67"/>
    <w:rsid w:val="0022377D"/>
    <w:rsid w:val="00232EE2"/>
    <w:rsid w:val="002545DA"/>
    <w:rsid w:val="00261F2C"/>
    <w:rsid w:val="00263A40"/>
    <w:rsid w:val="0026787D"/>
    <w:rsid w:val="002A7DDD"/>
    <w:rsid w:val="002E3D1F"/>
    <w:rsid w:val="002F4D75"/>
    <w:rsid w:val="002F7CED"/>
    <w:rsid w:val="00315EBE"/>
    <w:rsid w:val="00332B1C"/>
    <w:rsid w:val="00347703"/>
    <w:rsid w:val="003479E5"/>
    <w:rsid w:val="00351109"/>
    <w:rsid w:val="00363167"/>
    <w:rsid w:val="00393FE4"/>
    <w:rsid w:val="003A65F3"/>
    <w:rsid w:val="003D39E1"/>
    <w:rsid w:val="003D6D6A"/>
    <w:rsid w:val="00410BAB"/>
    <w:rsid w:val="0042130D"/>
    <w:rsid w:val="00472873"/>
    <w:rsid w:val="00490E98"/>
    <w:rsid w:val="00492CD8"/>
    <w:rsid w:val="004931C8"/>
    <w:rsid w:val="00515476"/>
    <w:rsid w:val="00517AA4"/>
    <w:rsid w:val="0052208C"/>
    <w:rsid w:val="0054507D"/>
    <w:rsid w:val="005661A0"/>
    <w:rsid w:val="0057026A"/>
    <w:rsid w:val="00581F48"/>
    <w:rsid w:val="00591DF8"/>
    <w:rsid w:val="005C5EEB"/>
    <w:rsid w:val="005E53B2"/>
    <w:rsid w:val="005F2531"/>
    <w:rsid w:val="005F609D"/>
    <w:rsid w:val="0060250C"/>
    <w:rsid w:val="006127D9"/>
    <w:rsid w:val="00615841"/>
    <w:rsid w:val="00625137"/>
    <w:rsid w:val="0063741E"/>
    <w:rsid w:val="00640DF5"/>
    <w:rsid w:val="00654FA7"/>
    <w:rsid w:val="00670DCA"/>
    <w:rsid w:val="0068453B"/>
    <w:rsid w:val="00686760"/>
    <w:rsid w:val="006B324E"/>
    <w:rsid w:val="006E583F"/>
    <w:rsid w:val="00712B0A"/>
    <w:rsid w:val="00716062"/>
    <w:rsid w:val="007313C7"/>
    <w:rsid w:val="007433CB"/>
    <w:rsid w:val="00761EB8"/>
    <w:rsid w:val="00762063"/>
    <w:rsid w:val="00777713"/>
    <w:rsid w:val="007D068A"/>
    <w:rsid w:val="007F0F82"/>
    <w:rsid w:val="007F18E2"/>
    <w:rsid w:val="00813249"/>
    <w:rsid w:val="00860BCE"/>
    <w:rsid w:val="00884CD3"/>
    <w:rsid w:val="008A310D"/>
    <w:rsid w:val="008A3BD0"/>
    <w:rsid w:val="009124CD"/>
    <w:rsid w:val="00947B7A"/>
    <w:rsid w:val="00982489"/>
    <w:rsid w:val="00997EE0"/>
    <w:rsid w:val="009C37F5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E36E1"/>
    <w:rsid w:val="00B17988"/>
    <w:rsid w:val="00B24831"/>
    <w:rsid w:val="00B673F3"/>
    <w:rsid w:val="00B85159"/>
    <w:rsid w:val="00BB0E77"/>
    <w:rsid w:val="00BD27AC"/>
    <w:rsid w:val="00BF1403"/>
    <w:rsid w:val="00C356AD"/>
    <w:rsid w:val="00C611E5"/>
    <w:rsid w:val="00CD2A46"/>
    <w:rsid w:val="00CD2F84"/>
    <w:rsid w:val="00CD6651"/>
    <w:rsid w:val="00CE6921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624E2"/>
    <w:rsid w:val="00E6455E"/>
    <w:rsid w:val="00E82EBC"/>
    <w:rsid w:val="00E83F61"/>
    <w:rsid w:val="00E86A10"/>
    <w:rsid w:val="00E933A4"/>
    <w:rsid w:val="00EC532C"/>
    <w:rsid w:val="00EF3143"/>
    <w:rsid w:val="00F0413F"/>
    <w:rsid w:val="00F11041"/>
    <w:rsid w:val="00F21325"/>
    <w:rsid w:val="00F50358"/>
    <w:rsid w:val="00F7165A"/>
    <w:rsid w:val="00F75FEB"/>
    <w:rsid w:val="00F814C3"/>
    <w:rsid w:val="00F86F57"/>
    <w:rsid w:val="00FD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B8FAC1-89BE-4F70-A778-7A1FA6198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2</Pages>
  <Words>350</Words>
  <Characters>2000</Characters>
  <Application>Microsoft Office Word</Application>
  <DocSecurity>0</DocSecurity>
  <Lines>16</Lines>
  <Paragraphs>4</Paragraphs>
  <ScaleCrop>false</ScaleCrop>
  <Company/>
  <LinksUpToDate>false</LinksUpToDate>
  <CharactersWithSpaces>2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83</cp:revision>
  <dcterms:created xsi:type="dcterms:W3CDTF">2017-10-31T18:20:00Z</dcterms:created>
  <dcterms:modified xsi:type="dcterms:W3CDTF">2017-10-31T21:50:00Z</dcterms:modified>
</cp:coreProperties>
</file>